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Default="003D45C0" w:rsidP="003D45C0">
      <w:pPr>
        <w:pStyle w:val="Title"/>
      </w:pPr>
      <w:r>
        <w:t>A Novel Title</w:t>
      </w:r>
    </w:p>
    <w:p w14:paraId="0A54C89D" w14:textId="71A0D94B" w:rsidR="00886076" w:rsidRDefault="00886076" w:rsidP="00886076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1056893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B6013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="00886076" w:rsidRPr="00506F74">
              <w:rPr>
                <w:rStyle w:val="Hyperlink"/>
                <w:noProof/>
              </w:rPr>
              <w:t>A 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4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B6013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="00886076" w:rsidRPr="00506F74">
              <w:rPr>
                <w:rStyle w:val="Hyperlink"/>
                <w:noProof/>
              </w:rPr>
              <w:t>A Sub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5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Default="003D45C0" w:rsidP="003D45C0">
      <w:pPr>
        <w:pStyle w:val="Heading1"/>
      </w:pPr>
      <w:bookmarkStart w:id="0" w:name="_Toc101119323"/>
      <w:r>
        <w:t xml:space="preserve">A </w:t>
      </w:r>
      <w:r w:rsidR="00E31994">
        <w:t>S</w:t>
      </w:r>
      <w:r>
        <w:t xml:space="preserve">ection </w:t>
      </w:r>
      <w:r w:rsidR="00E31994">
        <w:t>H</w:t>
      </w:r>
      <w: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Default="003D45C0" w:rsidP="003D45C0">
      <w:pPr>
        <w:pStyle w:val="Heading2"/>
      </w:pPr>
      <w:bookmarkStart w:id="1" w:name="_Toc101119324"/>
      <w:r>
        <w:t xml:space="preserve">A </w:t>
      </w:r>
      <w:r w:rsidR="00E31994">
        <w:t>S</w:t>
      </w:r>
      <w:r>
        <w:t xml:space="preserve">ubsection </w:t>
      </w:r>
      <w:r w:rsidR="00E31994">
        <w:t>H</w:t>
      </w:r>
      <w:r>
        <w:t>eading</w:t>
      </w:r>
      <w:bookmarkEnd w:id="1"/>
    </w:p>
    <w:p w14:paraId="16F6F5D9" w14:textId="7C7410E6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749E2967" w14:textId="77777777" w:rsidR="00306845" w:rsidRDefault="00306845" w:rsidP="00306845">
      <w:pPr>
        <w:keepNext/>
        <w:jc w:val="center"/>
      </w:pPr>
      <w:r>
        <w:rPr>
          <w:noProof/>
        </w:rPr>
        <w:drawing>
          <wp:inline distT="0" distB="0" distL="0" distR="0" wp14:anchorId="1D58E55B" wp14:editId="597D86C5">
            <wp:extent cx="2375757" cy="1419616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4579" cy="142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2FEF" w14:textId="623AD9CB" w:rsidR="00306845" w:rsidRDefault="00306845" w:rsidP="0030684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E823E7">
        <w:t xml:space="preserve">: </w:t>
      </w:r>
      <w:r>
        <w:t>An image added to test the caption.</w:t>
      </w:r>
    </w:p>
    <w:p w14:paraId="2FCBE149" w14:textId="77777777" w:rsidR="00306845" w:rsidRDefault="00306845" w:rsidP="00306845">
      <w:pPr>
        <w:jc w:val="center"/>
      </w:pPr>
    </w:p>
    <w:p w14:paraId="2750AE71" w14:textId="45BF5791" w:rsidR="003D45C0" w:rsidRDefault="003D45C0" w:rsidP="003D45C0">
      <w:pPr>
        <w:pStyle w:val="Heading3"/>
      </w:pPr>
      <w:bookmarkStart w:id="2" w:name="_Toc101119325"/>
      <w:r>
        <w:t xml:space="preserve">A </w:t>
      </w:r>
      <w:r w:rsidR="00E31994">
        <w:t>S</w:t>
      </w:r>
      <w:r>
        <w:t xml:space="preserve">ubsubsection </w:t>
      </w:r>
      <w:r w:rsidR="00E31994"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lastRenderedPageBreak/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6FBCFF06" w:rsidR="003D45C0" w:rsidRDefault="00E823E7" w:rsidP="00E823E7">
      <w:pPr>
        <w:pStyle w:val="IntenseQuote"/>
      </w:pPr>
      <w:r>
        <w:t>Intense Quote</w:t>
      </w:r>
    </w:p>
    <w:p w14:paraId="51A7F447" w14:textId="77777777" w:rsidR="00E823E7" w:rsidRDefault="00E823E7" w:rsidP="00E823E7">
      <w:pPr>
        <w:pStyle w:val="IntenseQuote"/>
      </w:pPr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11890C42" w14:textId="77777777" w:rsidR="00E823E7" w:rsidRPr="003D45C0" w:rsidRDefault="00E823E7" w:rsidP="003D45C0"/>
    <w:sectPr w:rsidR="00E823E7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A53CE0"/>
    <w:multiLevelType w:val="hybridMultilevel"/>
    <w:tmpl w:val="53D6C324"/>
    <w:lvl w:ilvl="0" w:tplc="03983594">
      <w:start w:val="1"/>
      <w:numFmt w:val="bullet"/>
      <w:pStyle w:val="Captio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qgUA24TtOCwAAAA="/>
  </w:docVars>
  <w:rsids>
    <w:rsidRoot w:val="00F95A58"/>
    <w:rsid w:val="00306845"/>
    <w:rsid w:val="003D45C0"/>
    <w:rsid w:val="004125E6"/>
    <w:rsid w:val="005901B1"/>
    <w:rsid w:val="00886076"/>
    <w:rsid w:val="00B60131"/>
    <w:rsid w:val="00DE0FF1"/>
    <w:rsid w:val="00E31994"/>
    <w:rsid w:val="00E823E7"/>
    <w:rsid w:val="00F9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FF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FF1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FF1"/>
    <w:rPr>
      <w:rFonts w:ascii="Times New Roman" w:eastAsiaTheme="majorEastAsia" w:hAnsi="Times New Roman" w:cstheme="majorBidi"/>
      <w:b/>
      <w:color w:val="73000A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823E7"/>
    <w:pPr>
      <w:numPr>
        <w:numId w:val="1"/>
      </w:num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6</cp:revision>
  <dcterms:created xsi:type="dcterms:W3CDTF">2021-10-16T16:52:00Z</dcterms:created>
  <dcterms:modified xsi:type="dcterms:W3CDTF">2022-05-05T18:42:00Z</dcterms:modified>
</cp:coreProperties>
</file>